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256F" w:rsidRDefault="00C72F67">
      <w:r>
        <w:rPr>
          <w:b/>
        </w:rPr>
        <w:t>Table S2.</w:t>
      </w:r>
      <w:r>
        <w:t xml:space="preserve"> Estimadores huber resiliences BAI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501"/>
        <w:gridCol w:w="1538"/>
        <w:gridCol w:w="1539"/>
        <w:gridCol w:w="1539"/>
        <w:gridCol w:w="1539"/>
        <w:gridCol w:w="1539"/>
        <w:gridCol w:w="1539"/>
        <w:gridCol w:w="1539"/>
        <w:gridCol w:w="1539"/>
        <w:gridCol w:w="1539"/>
      </w:tblGrid>
      <w:tr w:rsidR="0085256F" w:rsidTr="00C72F67">
        <w:tc>
          <w:tcPr>
            <w:tcW w:w="0" w:type="auto"/>
            <w:vAlign w:val="bottom"/>
          </w:tcPr>
          <w:p w:rsidR="0085256F" w:rsidRDefault="00C72F67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5256F" w:rsidRDefault="00C72F67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85256F" w:rsidRDefault="00C72F67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5256F" w:rsidRDefault="0085256F">
            <w:pPr>
              <w:pStyle w:val="Compact"/>
              <w:jc w:val="center"/>
            </w:pPr>
          </w:p>
        </w:tc>
      </w:tr>
      <w:tr w:rsidR="00C72F67" w:rsidTr="00C72F67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C72F67" w:rsidRDefault="00C72F67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2F67" w:rsidRDefault="00C72F67" w:rsidP="00FC1A9B">
            <w:pPr>
              <w:pStyle w:val="Compact"/>
              <w:jc w:val="center"/>
            </w:pPr>
            <w:r>
              <w:t>Resilience</w:t>
            </w:r>
          </w:p>
        </w:tc>
      </w:tr>
      <w:tr w:rsidR="00C72F67" w:rsidTr="00C72F67">
        <w:tc>
          <w:tcPr>
            <w:tcW w:w="0" w:type="auto"/>
            <w:tcBorders>
              <w:top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8921 (0.8091,0.9751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8866 (0.8003,0.973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7895 (0.6913,0.887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7534 (0.6864,0.8204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1.1071 (1.0257,1.188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8132 (0.7413,0.8852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8157 (0.7549,0.8764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9962 (0.9171,1.0753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7975 (0.7439,0.8511)</w:t>
            </w:r>
          </w:p>
        </w:tc>
      </w:tr>
      <w:tr w:rsidR="00C72F67" w:rsidTr="00C72F67"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caL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9012 (0.8132,0.9892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8321 (0.7326,0.93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7303 (0.6118,0.848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9263 (0.9001,0.9526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952 (0.8889,1.015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8761 (0.8394,0.9129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9209 (0.8834,0.9584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8972 (0.8431,0.9514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8172 (0.7553,0.8791)</w:t>
            </w:r>
          </w:p>
        </w:tc>
      </w:tr>
      <w:tr w:rsidR="00C72F67" w:rsidTr="00C72F67">
        <w:tc>
          <w:tcPr>
            <w:tcW w:w="0" w:type="auto"/>
            <w:tcBorders>
              <w:bottom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SJ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4454 (0.3751,0.515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1.1122 (1.0004,1.22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4888 (0.4213,0.5562)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7687 (0.6839,0.853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1.4457 (1.3223,1.569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1.031 (0.93,1.132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6116 (0.5387,0.6846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1.2824 (1.1791,1.3856)</w:t>
            </w:r>
          </w:p>
        </w:tc>
        <w:tc>
          <w:tcPr>
            <w:tcW w:w="0" w:type="auto"/>
          </w:tcPr>
          <w:p w:rsidR="00C72F67" w:rsidRDefault="00C72F67">
            <w:pPr>
              <w:pStyle w:val="Compact"/>
              <w:jc w:val="center"/>
            </w:pPr>
            <w:r>
              <w:t>0.7694 (0.6524,0.8864)</w:t>
            </w:r>
          </w:p>
        </w:tc>
      </w:tr>
      <w:tr w:rsidR="00C72F67" w:rsidTr="00C72F67">
        <w:tc>
          <w:tcPr>
            <w:tcW w:w="0" w:type="auto"/>
            <w:tcBorders>
              <w:top w:val="single" w:sz="4" w:space="0" w:color="auto"/>
            </w:tcBorders>
          </w:tcPr>
          <w:p w:rsidR="00C72F67" w:rsidRDefault="00C72F67" w:rsidP="00C72F67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721 (0.6437,0.79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9462 (0.8794,1.0129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653 (0.5852,0.7209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8193 (0.77</w:t>
            </w:r>
            <w:bookmarkStart w:id="0" w:name="_GoBack"/>
            <w:bookmarkEnd w:id="0"/>
            <w:r>
              <w:t>58,0.8628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1.1608 (1.0813,1.2403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C72F67" w:rsidRDefault="00C72F67">
            <w:pPr>
              <w:pStyle w:val="Compact"/>
              <w:jc w:val="center"/>
            </w:pPr>
            <w:r>
              <w:t>0.9107 (0.8648,0.9567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C72F67" w:rsidRDefault="00C72F67"/>
        </w:tc>
        <w:tc>
          <w:tcPr>
            <w:tcW w:w="0" w:type="auto"/>
          </w:tcPr>
          <w:p w:rsidR="00C72F67" w:rsidRDefault="00C72F67"/>
        </w:tc>
        <w:tc>
          <w:tcPr>
            <w:tcW w:w="0" w:type="auto"/>
          </w:tcPr>
          <w:p w:rsidR="00C72F67" w:rsidRDefault="00C72F67"/>
        </w:tc>
      </w:tr>
    </w:tbl>
    <w:p w:rsidR="00000000" w:rsidRDefault="00C72F67"/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C72F67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C72F6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256F" w:rsidRDefault="00C72F67">
      <w:r>
        <w:separator/>
      </w:r>
    </w:p>
  </w:footnote>
  <w:footnote w:type="continuationSeparator" w:id="0">
    <w:p w:rsidR="0085256F" w:rsidRDefault="00C72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FFC7044"/>
    <w:multiLevelType w:val="multilevel"/>
    <w:tmpl w:val="3DAA0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5256F"/>
    <w:rsid w:val="008D6863"/>
    <w:rsid w:val="00B86B75"/>
    <w:rsid w:val="00BC48D5"/>
    <w:rsid w:val="00C36279"/>
    <w:rsid w:val="00C72F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3</Words>
  <Characters>790</Characters>
  <Application>Microsoft Macintosh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9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pelu</dc:creator>
  <cp:lastModifiedBy>ajpelu</cp:lastModifiedBy>
  <cp:revision>2</cp:revision>
  <dcterms:created xsi:type="dcterms:W3CDTF">2018-01-22T22:55:00Z</dcterms:created>
  <dcterms:modified xsi:type="dcterms:W3CDTF">2018-01-22T22:55:00Z</dcterms:modified>
</cp:coreProperties>
</file>